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Naples,</w:t>
      </w:r>
      <w:r>
        <w:t xml:space="preserve"> </w:t>
      </w:r>
      <w:r>
        <w:t xml:space="preserve">Italy</w:t>
      </w:r>
    </w:p>
    <w:bookmarkStart w:id="24" w:name="X55b3620eca322e6a93c913b8f7d5654e48ad817"/>
    <w:p>
      <w:pPr>
        <w:pStyle w:val="Heading1"/>
      </w:pPr>
      <w:r>
        <w:t xml:space="preserve">Statement of Purpose: Advancing Electrical Engineering Excellence in Naples, Italy</w:t>
      </w:r>
    </w:p>
    <w:p>
      <w:pPr>
        <w:pStyle w:val="FirstParagraph"/>
      </w:pPr>
      <w:r>
        <w:t xml:space="preserve">As a dedicated aspiring Electrical Engineer with a profound commitment to sustainable energy systems and smart infrastructure development, I am writing this Statement of Purpose to formally express my enthusiastic application for the Master's program in Electrical Engineering at the Second University of Naples (Università degli Studi della Campania Luigi Vanvitelli). My journey toward becoming an Electrical Engineer has been fueled by a deep fascination with how electrical systems shape modern society, and I am now driven to deepen my expertise within Italy's dynamic engineering landscape—specifically in the historically rich and technologically evolving city of Naples. This Statement of Purpose outlines my academic foundation, professional aspirations, and compelling reasons for choosing Naples as the pivotal location for my advanced studies.</w:t>
      </w:r>
    </w:p>
    <w:bookmarkStart w:id="20" w:name="Xd9281f60e7eb54c72d033af010ae2de37a0b478"/>
    <w:p>
      <w:pPr>
        <w:pStyle w:val="Heading2"/>
      </w:pPr>
      <w:r>
        <w:t xml:space="preserve">Academic Foundation and Professional Drive</w:t>
      </w:r>
    </w:p>
    <w:p>
      <w:pPr>
        <w:pStyle w:val="FirstParagraph"/>
      </w:pPr>
      <w:r>
        <w:t xml:space="preserve">I completed my Bachelor's degree in Electrical Engineering at [Your University Name], where I graduated with honors while specializing in Power Systems and Renewable Energy Integration. My coursework included advanced subjects such as Advanced Power Electronics, Smart Grid Technologies, and Sustainable Energy Management—courses that directly align with the curricula offered by Naples' esteemed engineering institutions. During my studies, I led a capstone project developing a microgrid prototype for rural electrification using solar photovoltaics and battery storage systems. This hands-on experience solidified my understanding of real-world electrical engineering challenges and ignited my passion for solutions that enhance energy resilience in diverse urban environments.</w:t>
      </w:r>
    </w:p>
    <w:p>
      <w:pPr>
        <w:pStyle w:val="BodyText"/>
      </w:pPr>
      <w:r>
        <w:t xml:space="preserve">My professional internships further refined this focus. At [Company Name], a leading renewable energy firm, I contributed to grid stability analysis for solar farms in Southern Italy, confronting issues like intermittent generation and demand-side management. This work exposed me to the unique geographical and infrastructural dynamics of regions like Campania—where coastal topography and dense urban centers present both challenges and opportunities for electrical infrastructure. It was during this internship that I first recognized Naples not just as a city, but as a living laboratory for innovative electrical engineering solutions within Italy's broader energy transition strategy.</w:t>
      </w:r>
    </w:p>
    <w:bookmarkEnd w:id="20"/>
    <w:bookmarkStart w:id="21" w:name="Xa20b0c6537070671e0fe40f3b85d4d32872847d"/>
    <w:p>
      <w:pPr>
        <w:pStyle w:val="Heading2"/>
      </w:pPr>
      <w:r>
        <w:t xml:space="preserve">Why Naples? The Confluence of Innovation and Cultural Inspiration</w:t>
      </w:r>
    </w:p>
    <w:p>
      <w:pPr>
        <w:pStyle w:val="FirstParagraph"/>
      </w:pPr>
      <w:r>
        <w:t xml:space="preserve">Naples represents the ideal convergence of academic excellence, industry relevance, and cultural richness that will propel my development as an Electrical Engineer. Italy’s commitment to advancing its energy infrastructure through initiatives like the National Energy Strategy (Strategia Nazionale per l'Energia) places Southern Italy at the forefront of grid modernization efforts. Naples, with its strategic position in Europe’s Mediterranean corridor, is actively pioneering projects such as the "Napoli Smart City" initiative and collaborations between local universities and energy agencies to integrate renewable sources into aging urban grids. I am particularly eager to engage with the Department of Electrical Engineering at Second University of Naples, which boasts cutting-edge research in power distribution networks and sustainable electrification—areas where my academic background and project experience provide a strong foundation for contribution.</w:t>
      </w:r>
    </w:p>
    <w:p>
      <w:pPr>
        <w:pStyle w:val="BodyText"/>
      </w:pPr>
      <w:r>
        <w:t xml:space="preserve">Beyond academia, Naples’ unique urban fabric offers an unparalleled context for studying electrical engineering. The city’s mix of historic architecture, high population density, and exposure to climate challenges (including sea-level rise affecting coastal infrastructure) demands innovative approaches to power distribution and resilience. I am inspired by how Naples’ blend of ancient heritage and modern ambition mirrors the ethos of Electrical Engineering itself: honoring foundational principles while pioneering future solutions. Studying in Naples means immersing myself in a city where electrical engineering is not abstract theory but an active, community-facing discipline—addressing real challenges like optimizing streetlight systems for energy efficiency or designing microgrids to support historic districts during outages.</w:t>
      </w:r>
    </w:p>
    <w:bookmarkEnd w:id="21"/>
    <w:bookmarkStart w:id="22" w:name="Xc330e6caf5a7e63be340d59b4371887315eeb36"/>
    <w:p>
      <w:pPr>
        <w:pStyle w:val="Heading2"/>
      </w:pPr>
      <w:r>
        <w:t xml:space="preserve">Alignment with Italy’s Vision and Personal Aspiration</w:t>
      </w:r>
    </w:p>
    <w:p>
      <w:pPr>
        <w:pStyle w:val="FirstParagraph"/>
      </w:pPr>
      <w:r>
        <w:t xml:space="preserve">Italy has positioned itself as a leader in Europe’s transition toward carbon neutrality, with ambitious targets for renewable energy adoption. As an Electrical Engineer, I am committed to contributing to this mission by developing scalable, intelligent solutions tailored to Southern Italy’s needs. Naples’ status as a hub for Mediterranean innovation makes it the perfect environment to refine my skills in areas such as AI-driven grid management and decentralized energy systems—exactly the competencies demanded by Italy's evolving energy sector. I aim to leverage the university’s industry partnerships with entities like Enel and Terna to gain practical insights into national projects, while also contributing my perspective as an international student who has worked on similar challenges in [Your Country].</w:t>
      </w:r>
    </w:p>
    <w:p>
      <w:pPr>
        <w:pStyle w:val="BodyText"/>
      </w:pPr>
      <w:r>
        <w:t xml:space="preserve">My long-term vision is to establish a career that bridges cutting-edge electrical engineering research with tangible community impact. I aspire to work with Italian utilities or research institutes like ENEA (Italian National Agency for New Technologies, Energy and Sustainable Economic Development) on projects that enhance grid reliability in coastal cities—drawing from Naples’ unique context to create adaptable models for other Mediterranean urban centers. Ultimately, I seek to become a bridge between global engineering knowledge and Italy’s specific socio-technical needs, ensuring that the transition to sustainable energy is both efficient and inclusive.</w:t>
      </w:r>
    </w:p>
    <w:bookmarkEnd w:id="22"/>
    <w:bookmarkStart w:id="23" w:name="X512a263b3ab62267188749e07ff34d771ae33cc"/>
    <w:p>
      <w:pPr>
        <w:pStyle w:val="Heading2"/>
      </w:pPr>
      <w:r>
        <w:t xml:space="preserve">Conclusion: Commitment to Excellence in Naples</w:t>
      </w:r>
    </w:p>
    <w:p>
      <w:pPr>
        <w:pStyle w:val="FirstParagraph"/>
      </w:pPr>
      <w:r>
        <w:t xml:space="preserve">This Statement of Purpose encapsulates my unwavering dedication to Electrical Engineering as a profession that shapes the future. It reflects my preparedness for rigorous academic study, my alignment with Naples’ innovative ecosystem, and my resolve to contribute meaningfully to Italy’s energy landscape. I am not merely seeking an education in Naples—I seek to become part of a vibrant community where engineering meets cultural resilience, where ancient streets coexist with smart grids, and where the challenges of today inspire solutions for tomorrow. I am eager to bring my technical skills, cross-cultural perspective, and passion for sustainable infrastructure to the Second University of Naples—a city that embodies both the spirit and substance of what it means to be an Electrical Engineer in modern Italy.</w:t>
      </w:r>
    </w:p>
    <w:p>
      <w:pPr>
        <w:pStyle w:val="BodyText"/>
      </w:pPr>
      <w:r>
        <w:t xml:space="preserve">Thank you for considering my application. I am confident that with your guidance, I will evolve from a promising Electrical Engineer into a contributor who advances Naples’ legacy of innovation while supporting Italy’s broader journey toward energy sustainabi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Naples, Italy</dc:title>
  <dc:creator/>
  <cp:keywords/>
  <dcterms:created xsi:type="dcterms:W3CDTF">2025-12-08T23:41:14Z</dcterms:created>
  <dcterms:modified xsi:type="dcterms:W3CDTF">2025-12-08T23:41:14Z</dcterms:modified>
</cp:coreProperties>
</file>

<file path=docProps/custom.xml><?xml version="1.0" encoding="utf-8"?>
<Properties xmlns="http://schemas.openxmlformats.org/officeDocument/2006/custom-properties" xmlns:vt="http://schemas.openxmlformats.org/officeDocument/2006/docPropsVTypes"/>
</file>